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9FA35" w14:textId="25FA5AF3" w:rsidR="007102B6" w:rsidRPr="007B369F" w:rsidRDefault="007102B6">
      <w:pPr>
        <w:rPr>
          <w:lang w:val="pt-BR"/>
        </w:rPr>
      </w:pPr>
      <w:proofErr w:type="spellStart"/>
      <w:r w:rsidRPr="007B369F">
        <w:rPr>
          <w:lang w:val="pt-BR"/>
        </w:rPr>
        <w:t>Student</w:t>
      </w:r>
      <w:proofErr w:type="spellEnd"/>
      <w:r w:rsidRPr="007B369F">
        <w:rPr>
          <w:lang w:val="pt-BR"/>
        </w:rPr>
        <w:t>: Leonardo Oliveira</w:t>
      </w:r>
    </w:p>
    <w:p w14:paraId="107FE8C8" w14:textId="2BE95F38" w:rsidR="007102B6" w:rsidRPr="007B369F" w:rsidRDefault="007102B6">
      <w:pPr>
        <w:rPr>
          <w:lang w:val="pt-BR"/>
        </w:rPr>
      </w:pPr>
      <w:proofErr w:type="spellStart"/>
      <w:r w:rsidRPr="007B369F">
        <w:rPr>
          <w:lang w:val="pt-BR"/>
        </w:rPr>
        <w:t>Class</w:t>
      </w:r>
      <w:proofErr w:type="spellEnd"/>
      <w:r w:rsidRPr="007B369F">
        <w:rPr>
          <w:lang w:val="pt-BR"/>
        </w:rPr>
        <w:t>: CMSC 203</w:t>
      </w:r>
    </w:p>
    <w:p w14:paraId="32F6ACA7" w14:textId="33CA3FCA" w:rsidR="007102B6" w:rsidRPr="00BB7664" w:rsidRDefault="007102B6">
      <w:r w:rsidRPr="00BB7664">
        <w:t xml:space="preserve">Professor: </w:t>
      </w:r>
      <w:r w:rsidR="007B369F" w:rsidRPr="00BB7664">
        <w:t>Robert S. Alexander</w:t>
      </w:r>
    </w:p>
    <w:p w14:paraId="6AFBF99F" w14:textId="04A69A78" w:rsidR="007102B6" w:rsidRPr="00BB7664" w:rsidRDefault="00383B49">
      <w:proofErr w:type="spellStart"/>
      <w:r w:rsidRPr="00BB7664">
        <w:t>Assigment</w:t>
      </w:r>
      <w:proofErr w:type="spellEnd"/>
      <w:r w:rsidRPr="00BB7664">
        <w:t xml:space="preserve"> </w:t>
      </w:r>
      <w:r w:rsidR="00BB7664">
        <w:t>2</w:t>
      </w:r>
      <w:r w:rsidRPr="00BB7664">
        <w:t xml:space="preserve"> – Design </w:t>
      </w:r>
    </w:p>
    <w:p w14:paraId="1E881418" w14:textId="77777777" w:rsidR="00383B49" w:rsidRPr="00BB7664" w:rsidRDefault="00383B49"/>
    <w:p w14:paraId="7E5BA92B" w14:textId="5412BF0B" w:rsidR="00383B49" w:rsidRDefault="00383B49">
      <w:pPr>
        <w:rPr>
          <w:lang w:val="pt-BR"/>
        </w:rPr>
      </w:pPr>
      <w:proofErr w:type="spellStart"/>
      <w:r w:rsidRPr="00383B49">
        <w:rPr>
          <w:lang w:val="pt-BR"/>
        </w:rPr>
        <w:t>Pseudo-code</w:t>
      </w:r>
      <w:proofErr w:type="spellEnd"/>
    </w:p>
    <w:p w14:paraId="354A88F0" w14:textId="77777777" w:rsidR="00D77EEB" w:rsidRDefault="00D77EEB">
      <w:pPr>
        <w:rPr>
          <w:lang w:val="pt-BR"/>
        </w:rPr>
      </w:pPr>
    </w:p>
    <w:p w14:paraId="6E37DBCA" w14:textId="1206E3C4" w:rsidR="00383B49" w:rsidRDefault="00D77EEB" w:rsidP="00D77EEB">
      <w:pPr>
        <w:pStyle w:val="ListParagraph"/>
        <w:numPr>
          <w:ilvl w:val="0"/>
          <w:numId w:val="1"/>
        </w:numPr>
        <w:rPr>
          <w:lang w:val="pt-BR"/>
        </w:rPr>
      </w:pPr>
      <w:proofErr w:type="spellStart"/>
      <w:r w:rsidRPr="00D77EEB">
        <w:rPr>
          <w:lang w:val="pt-BR"/>
        </w:rPr>
        <w:t>Initialize</w:t>
      </w:r>
      <w:proofErr w:type="spellEnd"/>
    </w:p>
    <w:p w14:paraId="3C284825" w14:textId="2BA3D541" w:rsidR="007011A8" w:rsidRDefault="007011A8" w:rsidP="00D77EEB">
      <w:pPr>
        <w:pStyle w:val="ListParagraph"/>
        <w:numPr>
          <w:ilvl w:val="0"/>
          <w:numId w:val="1"/>
        </w:numPr>
        <w:rPr>
          <w:lang w:val="pt-BR"/>
        </w:rPr>
      </w:pPr>
      <w:proofErr w:type="spellStart"/>
      <w:r>
        <w:rPr>
          <w:lang w:val="pt-BR"/>
        </w:rPr>
        <w:t>Process</w:t>
      </w:r>
      <w:proofErr w:type="spellEnd"/>
      <w:r>
        <w:rPr>
          <w:lang w:val="pt-BR"/>
        </w:rPr>
        <w:t xml:space="preserve"> - </w:t>
      </w:r>
      <w:proofErr w:type="spellStart"/>
      <w:r>
        <w:rPr>
          <w:lang w:val="pt-BR"/>
        </w:rPr>
        <w:t>Number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generated</w:t>
      </w:r>
      <w:proofErr w:type="spellEnd"/>
    </w:p>
    <w:p w14:paraId="2D5C8D94" w14:textId="11CE8DF2" w:rsidR="007011A8" w:rsidRPr="007011A8" w:rsidRDefault="007011A8" w:rsidP="00D77EEB">
      <w:pPr>
        <w:pStyle w:val="ListParagraph"/>
        <w:numPr>
          <w:ilvl w:val="0"/>
          <w:numId w:val="1"/>
        </w:numPr>
      </w:pPr>
      <w:r w:rsidRPr="007011A8">
        <w:t xml:space="preserve">Input – Enter your first </w:t>
      </w:r>
      <w:proofErr w:type="gramStart"/>
      <w:r w:rsidRPr="007011A8">
        <w:t>Guess</w:t>
      </w:r>
      <w:proofErr w:type="gramEnd"/>
    </w:p>
    <w:p w14:paraId="1C80BC8F" w14:textId="5DBE43A7" w:rsidR="007011A8" w:rsidRDefault="007011A8" w:rsidP="00D77EEB">
      <w:pPr>
        <w:pStyle w:val="ListParagraph"/>
        <w:numPr>
          <w:ilvl w:val="0"/>
          <w:numId w:val="1"/>
        </w:numPr>
      </w:pPr>
      <w:r>
        <w:t xml:space="preserve">Output – </w:t>
      </w:r>
      <w:r>
        <w:t>number of guess 1</w:t>
      </w:r>
      <w:r>
        <w:t>.</w:t>
      </w:r>
    </w:p>
    <w:p w14:paraId="69FB963B" w14:textId="7DECA566" w:rsidR="007011A8" w:rsidRDefault="007011A8" w:rsidP="00D77EEB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7A922D24" w14:textId="4D297175" w:rsidR="007011A8" w:rsidRDefault="007011A8" w:rsidP="00D77EEB">
      <w:pPr>
        <w:pStyle w:val="ListParagraph"/>
        <w:numPr>
          <w:ilvl w:val="0"/>
          <w:numId w:val="1"/>
        </w:numPr>
      </w:pPr>
      <w:r>
        <w:t>Output- Enter your next guess between (range) around 100 number close to the number generated.</w:t>
      </w:r>
    </w:p>
    <w:p w14:paraId="49F26142" w14:textId="77777777" w:rsidR="007011A8" w:rsidRDefault="007011A8" w:rsidP="007011A8">
      <w:pPr>
        <w:pStyle w:val="ListParagraph"/>
      </w:pPr>
    </w:p>
    <w:p w14:paraId="127E5A91" w14:textId="5EA4E7BF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146527A6" w14:textId="2999DE42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</w:t>
      </w:r>
      <w:r>
        <w:t>of guess 2</w:t>
      </w:r>
      <w:r>
        <w:t>.</w:t>
      </w:r>
    </w:p>
    <w:p w14:paraId="07AEBCE9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5591F38F" w14:textId="125B5391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50</w:t>
      </w:r>
      <w:r>
        <w:t xml:space="preserve"> number close to the number generated.</w:t>
      </w:r>
    </w:p>
    <w:p w14:paraId="54A18A83" w14:textId="77777777" w:rsidR="007011A8" w:rsidRDefault="007011A8" w:rsidP="007011A8">
      <w:pPr>
        <w:pStyle w:val="ListParagraph"/>
      </w:pPr>
    </w:p>
    <w:p w14:paraId="310EA29F" w14:textId="22B42300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>next</w:t>
      </w:r>
      <w:r>
        <w:t xml:space="preserve"> </w:t>
      </w:r>
      <w:proofErr w:type="gramStart"/>
      <w:r w:rsidRPr="007011A8">
        <w:t>Guess</w:t>
      </w:r>
      <w:proofErr w:type="gramEnd"/>
    </w:p>
    <w:p w14:paraId="198170AD" w14:textId="084CF83C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of guess </w:t>
      </w:r>
      <w:r>
        <w:t>3</w:t>
      </w:r>
    </w:p>
    <w:p w14:paraId="15CC5832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5B60243E" w14:textId="73DAB705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4</w:t>
      </w:r>
      <w:r>
        <w:t>0 number close to the number generated.</w:t>
      </w:r>
    </w:p>
    <w:p w14:paraId="7B3DCDC0" w14:textId="77777777" w:rsidR="007011A8" w:rsidRDefault="007011A8" w:rsidP="007011A8">
      <w:pPr>
        <w:pStyle w:val="ListParagraph"/>
      </w:pPr>
    </w:p>
    <w:p w14:paraId="73BD4BC6" w14:textId="6CBBC9E8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4010E9EF" w14:textId="0449DF14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of guess </w:t>
      </w:r>
      <w:r>
        <w:t>4</w:t>
      </w:r>
    </w:p>
    <w:p w14:paraId="63EB4B2A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54AF8630" w14:textId="65DFC2AB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3</w:t>
      </w:r>
      <w:r>
        <w:t>0 number close to the number generated.</w:t>
      </w:r>
    </w:p>
    <w:p w14:paraId="47040077" w14:textId="77777777" w:rsidR="007011A8" w:rsidRDefault="007011A8" w:rsidP="007011A8">
      <w:pPr>
        <w:pStyle w:val="ListParagraph"/>
      </w:pPr>
    </w:p>
    <w:p w14:paraId="2012BC1A" w14:textId="5A2E8DD5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09C7060B" w14:textId="3AAEE790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of guess </w:t>
      </w:r>
      <w:r>
        <w:t>5</w:t>
      </w:r>
    </w:p>
    <w:p w14:paraId="333F8A3F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27A759D8" w14:textId="4F2E6B10" w:rsidR="007011A8" w:rsidRDefault="007011A8" w:rsidP="007011A8">
      <w:pPr>
        <w:pStyle w:val="ListParagraph"/>
        <w:numPr>
          <w:ilvl w:val="0"/>
          <w:numId w:val="1"/>
        </w:numPr>
      </w:pPr>
      <w:r>
        <w:t>Output- Enter your next guess between (range) around 40 number close to the number generated.</w:t>
      </w:r>
    </w:p>
    <w:p w14:paraId="42CE168F" w14:textId="77777777" w:rsidR="007011A8" w:rsidRDefault="007011A8" w:rsidP="007011A8">
      <w:pPr>
        <w:pStyle w:val="ListParagraph"/>
      </w:pPr>
    </w:p>
    <w:p w14:paraId="62F658DA" w14:textId="77777777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1FBB7F5C" w14:textId="12303CCE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of guess </w:t>
      </w:r>
      <w:r>
        <w:t>6</w:t>
      </w:r>
    </w:p>
    <w:p w14:paraId="7711AFEE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7C97308C" w14:textId="06BDF108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3</w:t>
      </w:r>
      <w:r>
        <w:t>0 number close to the number generated.</w:t>
      </w:r>
    </w:p>
    <w:p w14:paraId="3FD48298" w14:textId="77777777" w:rsidR="007011A8" w:rsidRDefault="007011A8" w:rsidP="007011A8">
      <w:pPr>
        <w:pStyle w:val="ListParagraph"/>
        <w:numPr>
          <w:ilvl w:val="0"/>
          <w:numId w:val="1"/>
        </w:numPr>
      </w:pPr>
    </w:p>
    <w:p w14:paraId="3455299B" w14:textId="77777777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4229F613" w14:textId="3EC676A0" w:rsidR="007011A8" w:rsidRDefault="007011A8" w:rsidP="007011A8">
      <w:pPr>
        <w:pStyle w:val="ListParagraph"/>
        <w:numPr>
          <w:ilvl w:val="0"/>
          <w:numId w:val="1"/>
        </w:numPr>
      </w:pPr>
      <w:r>
        <w:lastRenderedPageBreak/>
        <w:t xml:space="preserve">Output – number of guess </w:t>
      </w:r>
      <w:r>
        <w:t>7</w:t>
      </w:r>
    </w:p>
    <w:p w14:paraId="5ED21DC7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3DCD4431" w14:textId="3D5E0009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2</w:t>
      </w:r>
      <w:r>
        <w:t>0 number close to the number generated.</w:t>
      </w:r>
    </w:p>
    <w:p w14:paraId="5A343847" w14:textId="77777777" w:rsidR="007011A8" w:rsidRDefault="007011A8" w:rsidP="007011A8">
      <w:pPr>
        <w:pStyle w:val="ListParagraph"/>
      </w:pPr>
    </w:p>
    <w:p w14:paraId="3179CCBD" w14:textId="77777777" w:rsidR="007011A8" w:rsidRPr="007011A8" w:rsidRDefault="007011A8" w:rsidP="007011A8">
      <w:pPr>
        <w:pStyle w:val="ListParagraph"/>
        <w:numPr>
          <w:ilvl w:val="0"/>
          <w:numId w:val="1"/>
        </w:numPr>
      </w:pPr>
      <w:r w:rsidRPr="007011A8">
        <w:t xml:space="preserve">Input – Enter your </w:t>
      </w:r>
      <w:r>
        <w:t xml:space="preserve">next </w:t>
      </w:r>
      <w:proofErr w:type="gramStart"/>
      <w:r w:rsidRPr="007011A8">
        <w:t>Guess</w:t>
      </w:r>
      <w:proofErr w:type="gramEnd"/>
    </w:p>
    <w:p w14:paraId="28B04C2C" w14:textId="196AE451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number of guess </w:t>
      </w:r>
      <w:r>
        <w:t>8</w:t>
      </w:r>
    </w:p>
    <w:p w14:paraId="0E6701D7" w14:textId="77777777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 – Your </w:t>
      </w:r>
      <w:proofErr w:type="spellStart"/>
      <w:r>
        <w:t>gues</w:t>
      </w:r>
      <w:proofErr w:type="spellEnd"/>
      <w:r>
        <w:t xml:space="preserve"> is too high/too low.</w:t>
      </w:r>
    </w:p>
    <w:p w14:paraId="20BE3E05" w14:textId="6DC47928" w:rsidR="007011A8" w:rsidRDefault="007011A8" w:rsidP="007011A8">
      <w:pPr>
        <w:pStyle w:val="ListParagraph"/>
        <w:numPr>
          <w:ilvl w:val="0"/>
          <w:numId w:val="1"/>
        </w:numPr>
      </w:pPr>
      <w:r>
        <w:t xml:space="preserve">Output- Enter your next guess between (range) around </w:t>
      </w:r>
      <w:r>
        <w:t>1</w:t>
      </w:r>
      <w:r>
        <w:t>0 number close to the number generated.</w:t>
      </w:r>
    </w:p>
    <w:p w14:paraId="2568E606" w14:textId="77777777" w:rsidR="007011A8" w:rsidRDefault="007011A8" w:rsidP="007011A8">
      <w:pPr>
        <w:pStyle w:val="ListParagraph"/>
      </w:pPr>
    </w:p>
    <w:p w14:paraId="543C1587" w14:textId="21379E66" w:rsidR="007011A8" w:rsidRDefault="007011A8" w:rsidP="007011A8">
      <w:pPr>
        <w:pStyle w:val="ListParagraph"/>
        <w:numPr>
          <w:ilvl w:val="0"/>
          <w:numId w:val="1"/>
        </w:numPr>
      </w:pPr>
      <w:r>
        <w:t>end</w:t>
      </w:r>
    </w:p>
    <w:p w14:paraId="192F9B3D" w14:textId="7B6CA838" w:rsidR="007011A8" w:rsidRPr="007011A8" w:rsidRDefault="007011A8" w:rsidP="007011A8"/>
    <w:sectPr w:rsidR="007011A8" w:rsidRPr="007011A8" w:rsidSect="00B32ED3"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1551DF"/>
    <w:multiLevelType w:val="hybridMultilevel"/>
    <w:tmpl w:val="479EE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axsLAwNTSyMDRS0lEKTi0uzszPAykwrQUA1/8u/ywAAAA="/>
  </w:docVars>
  <w:rsids>
    <w:rsidRoot w:val="00FE7F00"/>
    <w:rsid w:val="00336F2B"/>
    <w:rsid w:val="00383B49"/>
    <w:rsid w:val="00677213"/>
    <w:rsid w:val="007011A8"/>
    <w:rsid w:val="007102B6"/>
    <w:rsid w:val="007B369F"/>
    <w:rsid w:val="007C3082"/>
    <w:rsid w:val="009148F4"/>
    <w:rsid w:val="00B32ED3"/>
    <w:rsid w:val="00BB7664"/>
    <w:rsid w:val="00D2724F"/>
    <w:rsid w:val="00D77EEB"/>
    <w:rsid w:val="00F57950"/>
    <w:rsid w:val="00FE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D262D"/>
  <w15:chartTrackingRefBased/>
  <w15:docId w15:val="{197D51F4-AA81-4EBE-A469-5C6F3E20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E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de Oliveira, Leonardo</dc:creator>
  <cp:keywords/>
  <dc:description/>
  <cp:lastModifiedBy>Nunes de Oliveira, Leonardo</cp:lastModifiedBy>
  <cp:revision>9</cp:revision>
  <dcterms:created xsi:type="dcterms:W3CDTF">2021-01-28T18:51:00Z</dcterms:created>
  <dcterms:modified xsi:type="dcterms:W3CDTF">2021-02-14T00:35:00Z</dcterms:modified>
</cp:coreProperties>
</file>